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6.png" ContentType="image/png"/>
  <Override PartName="/word/media/rId4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07</w:t>
      </w:r>
      <w:r>
        <w:t xml:space="preserve"> </w:t>
      </w:r>
      <w:r>
        <w:t xml:space="preserve">17:59: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07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, Sensor.Depth.ft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Sensor.Depth.ft_20210107_175914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Sensor.Depth.ft_20210107_175914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Sensor.Depth.ft_20210107_175914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Sensor.Depth.ft_20210107_175914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Sensor.Depth.ft_20210107_175914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ensor.depth.ft"/>
      <w:r>
        <w:t xml:space="preserve">Sensor.Depth.ft</w:t>
      </w:r>
      <w:bookmarkEnd w:id="2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Sensor.Depth.ft_20210107_175914_files/figure-docx/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Sensor.Depth.ft_20210107_175914_files/figure-docx/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Sensor.Depth.ft_20210107_175914_files/figure-docx/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Sensor.Depth.ft_20210107_175914_files/figure-docx/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Sensor.Depth.ft_20210107_175914_files/figure-docx/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plots-multiparameter"/>
      <w:r>
        <w:t xml:space="preserve">PLOTS, MULTIPARAMETER</w:t>
      </w:r>
      <w:bookmarkEnd w:id="34"/>
    </w:p>
    <w:p>
      <w:pPr>
        <w:pStyle w:val="FirstParagraph"/>
      </w:pPr>
      <w:r>
        <w:t xml:space="preserve">Multiparameter plots if exist in the data.</w:t>
      </w:r>
    </w:p>
    <w:p>
      <w:pPr>
        <w:pStyle w:val="Heading2"/>
      </w:pPr>
      <w:bookmarkStart w:id="35" w:name="water.temp.c-and-sensor.depth.ft"/>
      <w:r>
        <w:t xml:space="preserve">Water.Temp.C and Sensor.Depth.ft</w:t>
      </w:r>
      <w:bookmarkEnd w:id="3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Sensor.Depth.ft_20210107_175914_files/figure-docx/plots_multiparame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Sensor.Depth.ft_20210107_175914_files/figure-docx/plots_multiparamet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Sensor.Depth.ft_20210107_175914_files/figure-docx/plots_multiparamet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Sensor.Depth.ft_20210107_175914_files/figure-docx/plots_multiparamet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Sensor.Depth.ft_20210107_175914_files/figure-docx/plots_multiparamet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Sensor.Depth.ft_20210107_175914_files/figure-docx/plots_multiparamet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Sensor.Depth.ft_20210107_175914_files/figure-docx/plots_multiparamete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Sensor.Depth.ft_20210107_175914_files/figure-docx/plots_multiparamete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Sensor.Depth.ft_20210107_175914_files/figure-docx/plots_multiparamet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Sensor.Depth.ft_20210107_175914_files/figure-docx/plots_multiparamete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07T17:59:15Z</dcterms:created>
  <dcterms:modified xsi:type="dcterms:W3CDTF">2021-01-07T17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7 17:59:14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